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B76278" w14:textId="77777777" w:rsidR="00DB7AE5" w:rsidRPr="00DB7AE5" w:rsidRDefault="00DB7AE5" w:rsidP="00DB7AE5">
      <w:pPr>
        <w:pStyle w:val="HTMLPreformatted"/>
        <w:shd w:val="clear" w:color="auto" w:fill="FFFFFF"/>
        <w:jc w:val="center"/>
        <w:rPr>
          <w:rFonts w:ascii="inherit" w:eastAsia="Times New Roman" w:hAnsi="inherit" w:cs="Courier New"/>
          <w:b/>
          <w:color w:val="212121"/>
          <w:sz w:val="28"/>
          <w:szCs w:val="28"/>
          <w:lang w:eastAsia="en-US"/>
        </w:rPr>
      </w:pPr>
      <w:r w:rsidRPr="00DB7AE5">
        <w:rPr>
          <w:rFonts w:ascii="Times New Roman" w:eastAsia="Times New Roman" w:hAnsi="Times New Roman" w:cs="Times New Roman"/>
          <w:b/>
          <w:color w:val="212121"/>
          <w:sz w:val="28"/>
          <w:szCs w:val="28"/>
          <w:lang w:val="en" w:eastAsia="en-US"/>
        </w:rPr>
        <w:t>FORECASTING THE AMOUNT OF FERTILIZER CONSUMED IN HYDROPONICS ASSISTANT   USING SIMPLE LINEAR REGRESSION METHOD</w:t>
      </w:r>
    </w:p>
    <w:p w14:paraId="7110691E" w14:textId="77777777" w:rsidR="00DB7AE5" w:rsidRPr="00DB7AE5" w:rsidRDefault="00DB7AE5" w:rsidP="00DB7AE5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1D9DA66D" w14:textId="77777777" w:rsidR="00DB7AE5" w:rsidRPr="00C205B6" w:rsidRDefault="00DB7AE5" w:rsidP="00DB7AE5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4066742" w14:textId="77777777" w:rsidR="00DB7AE5" w:rsidRDefault="00DB7AE5" w:rsidP="00DB7AE5">
      <w:pPr>
        <w:pStyle w:val="BodyText3"/>
        <w:spacing w:after="0"/>
        <w:jc w:val="center"/>
        <w:rPr>
          <w:sz w:val="24"/>
          <w:szCs w:val="24"/>
          <w:lang w:val="es-ES_tradnl"/>
        </w:rPr>
      </w:pPr>
      <w:proofErr w:type="spellStart"/>
      <w:r>
        <w:rPr>
          <w:sz w:val="24"/>
          <w:szCs w:val="24"/>
          <w:lang w:val="es-ES_tradnl"/>
        </w:rPr>
        <w:t>Laporan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ini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dibuat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untuk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memenuhi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persyaratan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kelulusan</w:t>
      </w:r>
      <w:proofErr w:type="spellEnd"/>
    </w:p>
    <w:p w14:paraId="44B429A4" w14:textId="77777777" w:rsidR="00DB7AE5" w:rsidRPr="008F65B2" w:rsidRDefault="00DB7AE5" w:rsidP="00DB7AE5">
      <w:pPr>
        <w:pStyle w:val="BodyText3"/>
        <w:spacing w:after="0"/>
        <w:jc w:val="center"/>
        <w:rPr>
          <w:sz w:val="24"/>
          <w:szCs w:val="24"/>
          <w:lang w:val="es-ES_tradnl"/>
        </w:rPr>
      </w:pPr>
      <w:proofErr w:type="spellStart"/>
      <w:r>
        <w:rPr>
          <w:sz w:val="24"/>
          <w:szCs w:val="24"/>
          <w:lang w:val="es-ES_tradnl"/>
        </w:rPr>
        <w:t>Matakuliah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Program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Internship</w:t>
      </w:r>
      <w:proofErr w:type="spellEnd"/>
      <w:r>
        <w:rPr>
          <w:sz w:val="24"/>
          <w:szCs w:val="24"/>
          <w:lang w:val="es-ES_tradnl"/>
        </w:rPr>
        <w:t xml:space="preserve"> II</w:t>
      </w:r>
    </w:p>
    <w:p w14:paraId="4EAE4A2D" w14:textId="77777777" w:rsidR="00DB7AE5" w:rsidRPr="00310A48" w:rsidRDefault="00DB7AE5" w:rsidP="00DB7AE5">
      <w:pPr>
        <w:rPr>
          <w:rFonts w:ascii="Times New Roman" w:hAnsi="Times New Roman" w:cs="Times New Roman"/>
          <w:b/>
        </w:rPr>
      </w:pPr>
    </w:p>
    <w:p w14:paraId="0F6072C6" w14:textId="77777777" w:rsidR="00DB7AE5" w:rsidRPr="00310A48" w:rsidRDefault="00DB7AE5" w:rsidP="00DB7AE5">
      <w:pPr>
        <w:rPr>
          <w:rFonts w:ascii="Times New Roman" w:hAnsi="Times New Roman" w:cs="Times New Roman"/>
          <w:b/>
        </w:rPr>
      </w:pPr>
    </w:p>
    <w:p w14:paraId="021FC1EB" w14:textId="77777777" w:rsidR="00DB7AE5" w:rsidRDefault="00DB7AE5" w:rsidP="00DB7AE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/>
          <w:noProof/>
          <w:lang w:val="id-ID" w:eastAsia="id-ID"/>
        </w:rPr>
        <w:drawing>
          <wp:inline distT="0" distB="0" distL="0" distR="0" wp14:anchorId="189A0318" wp14:editId="67756494">
            <wp:extent cx="1190625" cy="1114425"/>
            <wp:effectExtent l="0" t="0" r="9525" b="9525"/>
            <wp:docPr id="2" name="Picture 2" descr="logo poltekp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poltekpo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EF963" w14:textId="77777777" w:rsidR="00DB7AE5" w:rsidRDefault="00DB7AE5" w:rsidP="00DB7AE5">
      <w:pPr>
        <w:jc w:val="center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ibuat</w:t>
      </w:r>
      <w:proofErr w:type="spellEnd"/>
      <w:r>
        <w:rPr>
          <w:rFonts w:ascii="Times New Roman" w:hAnsi="Times New Roman" w:cs="Times New Roman"/>
        </w:rPr>
        <w:t xml:space="preserve"> Oleh,</w:t>
      </w:r>
    </w:p>
    <w:p w14:paraId="31921A78" w14:textId="77777777" w:rsidR="00DB7AE5" w:rsidRPr="004B3C3A" w:rsidRDefault="00DB7AE5" w:rsidP="00DB7AE5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1.14.4.072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Ilyas Yasin</w:t>
      </w:r>
    </w:p>
    <w:p w14:paraId="4D0E2D5B" w14:textId="77777777" w:rsidR="00DB7AE5" w:rsidRPr="00C205B6" w:rsidRDefault="00DB7AE5" w:rsidP="00DB7AE5">
      <w:pPr>
        <w:rPr>
          <w:rFonts w:ascii="Times New Roman" w:hAnsi="Times New Roman" w:cs="Times New Roman"/>
        </w:rPr>
      </w:pPr>
    </w:p>
    <w:p w14:paraId="33EEEC01" w14:textId="77777777" w:rsidR="00DB7AE5" w:rsidRPr="00C205B6" w:rsidRDefault="00DB7AE5" w:rsidP="00DB7AE5">
      <w:pPr>
        <w:rPr>
          <w:rFonts w:ascii="Times New Roman" w:hAnsi="Times New Roman" w:cs="Times New Roman"/>
        </w:rPr>
      </w:pPr>
    </w:p>
    <w:p w14:paraId="6FE0A413" w14:textId="77777777" w:rsidR="00DB7AE5" w:rsidRDefault="00DB7AE5" w:rsidP="00DB7AE5">
      <w:pPr>
        <w:rPr>
          <w:rFonts w:ascii="Times New Roman" w:hAnsi="Times New Roman" w:cs="Times New Roman"/>
          <w:b/>
          <w:sz w:val="24"/>
        </w:rPr>
      </w:pPr>
    </w:p>
    <w:p w14:paraId="18035235" w14:textId="77777777" w:rsidR="00DB7AE5" w:rsidRDefault="00DB7AE5" w:rsidP="00DB7AE5">
      <w:pPr>
        <w:tabs>
          <w:tab w:val="center" w:pos="1701"/>
          <w:tab w:val="center" w:pos="6237"/>
        </w:tabs>
        <w:spacing w:after="0" w:line="360" w:lineRule="auto"/>
        <w:jc w:val="center"/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ROGRAM DIPLOMA IV TEKNIK INFORMATIKA</w:t>
      </w:r>
    </w:p>
    <w:p w14:paraId="527584E8" w14:textId="77777777" w:rsidR="00DB7AE5" w:rsidRDefault="00DB7AE5" w:rsidP="00DB7AE5">
      <w:pPr>
        <w:tabs>
          <w:tab w:val="center" w:pos="1701"/>
          <w:tab w:val="center" w:pos="6237"/>
        </w:tabs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OLITEKNIK POS INDONESIA</w:t>
      </w:r>
    </w:p>
    <w:p w14:paraId="0178A754" w14:textId="77777777" w:rsidR="00DB7AE5" w:rsidRDefault="00DB7AE5" w:rsidP="00DB7AE5">
      <w:pPr>
        <w:tabs>
          <w:tab w:val="center" w:pos="1701"/>
          <w:tab w:val="center" w:pos="6237"/>
        </w:tabs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BANDUNG</w:t>
      </w:r>
    </w:p>
    <w:p w14:paraId="0CB7FC56" w14:textId="77777777" w:rsidR="00DB7AE5" w:rsidRPr="0007130A" w:rsidRDefault="00DB7AE5" w:rsidP="00DB7AE5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/>
          <w:b/>
          <w:sz w:val="28"/>
          <w:szCs w:val="28"/>
        </w:rPr>
        <w:t>201</w:t>
      </w:r>
      <w:r>
        <w:rPr>
          <w:rFonts w:ascii="Times New Roman" w:hAnsi="Times New Roman"/>
          <w:b/>
          <w:sz w:val="28"/>
          <w:szCs w:val="28"/>
          <w:lang w:val="id-ID"/>
        </w:rPr>
        <w:t>7</w:t>
      </w:r>
    </w:p>
    <w:p w14:paraId="09583947" w14:textId="77777777" w:rsidR="00DB7AE5" w:rsidRDefault="00DB7AE5" w:rsidP="00DB7AE5"/>
    <w:p w14:paraId="25DDAD0D" w14:textId="77777777" w:rsidR="00526ACA" w:rsidRDefault="00526ACA"/>
    <w:sectPr w:rsidR="00526ACA" w:rsidSect="00264751">
      <w:pgSz w:w="11907" w:h="16839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S0NDY2MzQzMDI0NzZS0lEKTi0uzszPAykwqgUAi6MmeSwAAAA="/>
  </w:docVars>
  <w:rsids>
    <w:rsidRoot w:val="00526ACA"/>
    <w:rsid w:val="00526ACA"/>
    <w:rsid w:val="00A609A8"/>
    <w:rsid w:val="00BB5213"/>
    <w:rsid w:val="00DB7AE5"/>
    <w:rsid w:val="00DE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3AF1"/>
  <w15:chartTrackingRefBased/>
  <w15:docId w15:val="{3DDD6E43-393B-425F-85EC-EE6D2DE62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7A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semiHidden/>
    <w:unhideWhenUsed/>
    <w:rsid w:val="00DB7AE5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DB7AE5"/>
    <w:rPr>
      <w:rFonts w:ascii="Times New Roman" w:eastAsia="Times New Roman" w:hAnsi="Times New Roman" w:cs="Times New Roman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B7AE5"/>
    <w:pPr>
      <w:spacing w:after="0" w:line="240" w:lineRule="auto"/>
    </w:pPr>
    <w:rPr>
      <w:rFonts w:ascii="Consolas" w:eastAsiaTheme="minorEastAsia" w:hAnsi="Consolas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7AE5"/>
    <w:rPr>
      <w:rFonts w:ascii="Consolas" w:eastAsiaTheme="minorEastAsia" w:hAnsi="Consolas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4</cp:revision>
  <dcterms:created xsi:type="dcterms:W3CDTF">2018-05-05T11:29:00Z</dcterms:created>
  <dcterms:modified xsi:type="dcterms:W3CDTF">2018-05-05T11:30:00Z</dcterms:modified>
</cp:coreProperties>
</file>